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腾讯---什么是对称加密什么是非对称加密公钥与私钥属于对称加密吗"/>
      <w:bookmarkEnd w:id="21"/>
      <w:r>
        <w:t xml:space="preserve">腾讯---什么是对称加密，什么是非对称加密，公钥与私钥属于对称加密吗</w:t>
      </w:r>
    </w:p>
    <w:p>
      <w:pPr>
        <w:pStyle w:val="FirstParagraph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: 什么是对称加密，什么是非对称加密，公钥与私钥属于对称加密吗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密码学一般是大学计算机专业学的，面试官在靠这个问题的时候 并不会深入密码学底层的内容，知识考到对称与非对称的区别。这个问题一般不会深入问道，但是会问道关于https，https目前使用了非对称加密。但是求职者千万别陷入坑中，说没听过对称与非对称。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应该从 加解密入手</w:t>
      </w:r>
    </w:p>
    <w:p>
      <w:pPr>
        <w:pStyle w:val="FirstParagraph"/>
      </w:pPr>
      <w:r>
        <w:t xml:space="preserve">公钥和私钥就是俗称的不对称加密方式，是从以前的对称加密（使用用户名与密码）方式的提高。我用电子邮件的方式说明一下原理。</w:t>
      </w:r>
      <w:r>
        <w:t xml:space="preserve"> </w:t>
      </w:r>
      <w:r>
        <w:t xml:space="preserve">使用公钥与私钥的目的就是实现安全的电子邮件，必须实现如下目的：</w:t>
      </w:r>
      <w:r>
        <w:t xml:space="preserve"> </w:t>
      </w:r>
      <w:r>
        <w:t xml:space="preserve">1. 我发送给你的内容必须加密，在邮件的传输过程中不能被别人看到。</w:t>
      </w:r>
      <w:r>
        <w:t xml:space="preserve"> </w:t>
      </w:r>
      <w:r>
        <w:t xml:space="preserve">2. 必须保证是我发送的邮件，不是别人冒充我的。</w:t>
      </w:r>
      <w:r>
        <w:t xml:space="preserve"> </w:t>
      </w:r>
      <w:r>
        <w:t xml:space="preserve">要达到这样的目标必须发送邮件的两人都有公钥和私钥。</w:t>
      </w:r>
      <w:r>
        <w:t xml:space="preserve"> </w:t>
      </w:r>
      <w:r>
        <w:t xml:space="preserve">公钥，就是给大家用的，你可以通过电子邮件发布，可以通过网站让别人下载，公钥其实是用来加密/验章用的。私钥，就是自己的，必须非常小心保存，最好加上密码，私钥是用来解密/签章，首先就Key的所有权来说，私钥只有个人拥有。公钥与私钥的作用是：用公钥加密的内容只能用私钥解密，用私钥加密的内容只能用公钥解密。</w:t>
      </w:r>
      <w:r>
        <w:t xml:space="preserve"> </w:t>
      </w:r>
      <w:r>
        <w:t xml:space="preserve">比如说，我要给你发送一个加密的邮件。首先，我必须拥有你的公钥，你也必须拥有我的公钥。</w:t>
      </w:r>
      <w:r>
        <w:t xml:space="preserve"> </w:t>
      </w:r>
      <w:r>
        <w:t xml:space="preserve">首先，我用你的公钥给这个邮件加密，这样就保证这个邮件不被别人看到，而且保证这个邮件在传送过程中没有被修改。你收到邮件后，用你的私钥就可以解密，就能看到内容。</w:t>
      </w:r>
      <w:r>
        <w:t xml:space="preserve"> </w:t>
      </w:r>
      <w:r>
        <w:t xml:space="preserve">其次我用我的私钥给这个邮件加密，发送到你手里后，你可以用我的公钥解密。因为私钥只有我手里有，这样就保证了这个邮件是我发送的。</w:t>
      </w:r>
      <w:r>
        <w:t xml:space="preserve"> </w:t>
      </w:r>
      <w:r>
        <w:t xml:space="preserve">当A-&gt;B资料时，A会使用B的公钥加密，这样才能确保只有B能解开，否则普罗大众都能解开加密的讯息，就是去了资料的保密性。验证方面则是使用签验章的机制，A传资料给大家时，会以自己的私钥做签章，如此所有收到讯息的人都可以用A的公钥进行验章，便可确认讯息是由 A 发出来的了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b671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31Z</dcterms:created>
  <dcterms:modified xsi:type="dcterms:W3CDTF">2022-06-04T08:21:31Z</dcterms:modified>
</cp:coreProperties>
</file>